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5BA8C" w14:textId="52DB5F95" w:rsidR="00410459" w:rsidRPr="00BE6FB8" w:rsidRDefault="00BE6FB8" w:rsidP="00F11349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E6FB8">
        <w:rPr>
          <w:rFonts w:ascii="Arial" w:hAnsi="Arial" w:cs="Arial"/>
          <w:b/>
          <w:bCs/>
          <w:sz w:val="24"/>
          <w:szCs w:val="24"/>
        </w:rPr>
        <w:t>AUTHORS CONTRIBUTION</w:t>
      </w:r>
    </w:p>
    <w:p w14:paraId="096583B7" w14:textId="167ACB0A" w:rsidR="00F11349" w:rsidRPr="00BE6FB8" w:rsidRDefault="00F11349" w:rsidP="00F11349">
      <w:pPr>
        <w:jc w:val="center"/>
        <w:rPr>
          <w:rFonts w:ascii="Arial" w:hAnsi="Arial" w:cs="Arial"/>
          <w:sz w:val="24"/>
          <w:szCs w:val="24"/>
        </w:rPr>
      </w:pPr>
    </w:p>
    <w:p w14:paraId="7FCC0403" w14:textId="6BDB0B33" w:rsidR="00F11349" w:rsidRPr="00BE6FB8" w:rsidRDefault="00F11349" w:rsidP="00F11349">
      <w:pPr>
        <w:jc w:val="both"/>
        <w:rPr>
          <w:rFonts w:ascii="Arial" w:hAnsi="Arial" w:cs="Arial"/>
          <w:sz w:val="24"/>
          <w:szCs w:val="24"/>
        </w:rPr>
      </w:pPr>
      <w:r w:rsidRPr="00BE6FB8">
        <w:rPr>
          <w:rFonts w:ascii="Arial" w:hAnsi="Arial" w:cs="Arial"/>
          <w:b/>
          <w:bCs/>
          <w:sz w:val="24"/>
          <w:szCs w:val="24"/>
        </w:rPr>
        <w:t>Andrija Petrovic</w:t>
      </w:r>
      <w:r w:rsidRPr="00BE6FB8">
        <w:rPr>
          <w:rFonts w:ascii="Arial" w:hAnsi="Arial" w:cs="Arial"/>
          <w:sz w:val="24"/>
          <w:szCs w:val="24"/>
        </w:rPr>
        <w:t xml:space="preserve"> – Conceptualization, Investigation, Software development</w:t>
      </w:r>
      <w:r w:rsidR="00BE6FB8" w:rsidRPr="00BE6FB8">
        <w:rPr>
          <w:rFonts w:ascii="Arial" w:hAnsi="Arial" w:cs="Arial"/>
          <w:sz w:val="24"/>
          <w:szCs w:val="24"/>
        </w:rPr>
        <w:t>, Writing - Original Draft, Writing - Review &amp; Editing</w:t>
      </w:r>
    </w:p>
    <w:p w14:paraId="2C8507B7" w14:textId="5C84333E" w:rsidR="00F11349" w:rsidRDefault="00F11349" w:rsidP="00F11349">
      <w:pPr>
        <w:jc w:val="both"/>
        <w:rPr>
          <w:rFonts w:ascii="Arial" w:hAnsi="Arial" w:cs="Arial"/>
          <w:sz w:val="24"/>
          <w:szCs w:val="24"/>
        </w:rPr>
      </w:pPr>
      <w:proofErr w:type="spellStart"/>
      <w:r w:rsidRPr="00BE6FB8">
        <w:rPr>
          <w:rFonts w:ascii="Arial" w:hAnsi="Arial" w:cs="Arial"/>
          <w:b/>
          <w:bCs/>
          <w:sz w:val="24"/>
          <w:szCs w:val="24"/>
        </w:rPr>
        <w:t>Mladen</w:t>
      </w:r>
      <w:proofErr w:type="spellEnd"/>
      <w:r w:rsidRPr="00BE6FB8">
        <w:rPr>
          <w:rFonts w:ascii="Arial" w:hAnsi="Arial" w:cs="Arial"/>
          <w:b/>
          <w:bCs/>
          <w:sz w:val="24"/>
          <w:szCs w:val="24"/>
        </w:rPr>
        <w:t xml:space="preserve"> Nikolic</w:t>
      </w:r>
      <w:r w:rsidRPr="00BE6FB8">
        <w:rPr>
          <w:rFonts w:ascii="Arial" w:hAnsi="Arial" w:cs="Arial"/>
          <w:sz w:val="24"/>
          <w:szCs w:val="24"/>
        </w:rPr>
        <w:t xml:space="preserve"> – Conceptualization, Investigation</w:t>
      </w:r>
      <w:r w:rsidR="00BE6FB8" w:rsidRPr="00BE6FB8">
        <w:rPr>
          <w:rFonts w:ascii="Arial" w:hAnsi="Arial" w:cs="Arial"/>
          <w:sz w:val="24"/>
          <w:szCs w:val="24"/>
        </w:rPr>
        <w:t>, Writing - Original Draft, Writing - Review &amp; Editing</w:t>
      </w:r>
    </w:p>
    <w:p w14:paraId="56AEB2DB" w14:textId="2675C584" w:rsidR="00BE287C" w:rsidRPr="00BE287C" w:rsidRDefault="00BE287C" w:rsidP="00F11349">
      <w:pPr>
        <w:jc w:val="both"/>
        <w:rPr>
          <w:rFonts w:ascii="Arial" w:hAnsi="Arial" w:cs="Arial"/>
          <w:sz w:val="24"/>
          <w:szCs w:val="24"/>
        </w:rPr>
      </w:pPr>
      <w:r w:rsidRPr="00BE287C">
        <w:rPr>
          <w:rFonts w:ascii="Arial" w:hAnsi="Arial" w:cs="Arial"/>
          <w:b/>
          <w:bCs/>
          <w:sz w:val="24"/>
          <w:szCs w:val="24"/>
        </w:rPr>
        <w:t xml:space="preserve">Sandro </w:t>
      </w:r>
      <w:proofErr w:type="spellStart"/>
      <w:r w:rsidRPr="00BE287C">
        <w:rPr>
          <w:rFonts w:ascii="Arial" w:hAnsi="Arial" w:cs="Arial"/>
          <w:b/>
          <w:bCs/>
          <w:sz w:val="24"/>
          <w:szCs w:val="24"/>
        </w:rPr>
        <w:t>Radovanovic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–</w:t>
      </w:r>
      <w:r w:rsidRPr="00BE287C">
        <w:rPr>
          <w:rFonts w:ascii="Arial" w:hAnsi="Arial" w:cs="Arial"/>
          <w:sz w:val="24"/>
          <w:szCs w:val="24"/>
        </w:rPr>
        <w:t xml:space="preserve"> </w:t>
      </w:r>
      <w:r w:rsidRPr="00BE6FB8">
        <w:rPr>
          <w:rFonts w:ascii="Arial" w:hAnsi="Arial" w:cs="Arial"/>
          <w:sz w:val="24"/>
          <w:szCs w:val="24"/>
        </w:rPr>
        <w:t>Investigation</w:t>
      </w:r>
      <w:r>
        <w:rPr>
          <w:rFonts w:ascii="Arial" w:hAnsi="Arial" w:cs="Arial"/>
          <w:sz w:val="24"/>
          <w:szCs w:val="24"/>
        </w:rPr>
        <w:t xml:space="preserve">, </w:t>
      </w:r>
      <w:r w:rsidRPr="00BE6FB8">
        <w:rPr>
          <w:rFonts w:ascii="Arial" w:hAnsi="Arial" w:cs="Arial"/>
          <w:sz w:val="24"/>
          <w:szCs w:val="24"/>
        </w:rPr>
        <w:t>Writing - Original Draft</w:t>
      </w:r>
      <w:r>
        <w:rPr>
          <w:rFonts w:ascii="Arial" w:hAnsi="Arial" w:cs="Arial"/>
          <w:sz w:val="24"/>
          <w:szCs w:val="24"/>
        </w:rPr>
        <w:t xml:space="preserve">, </w:t>
      </w:r>
      <w:r w:rsidRPr="00BE6FB8">
        <w:rPr>
          <w:rFonts w:ascii="Arial" w:hAnsi="Arial" w:cs="Arial"/>
          <w:sz w:val="24"/>
          <w:szCs w:val="24"/>
        </w:rPr>
        <w:t>Formal analysis</w:t>
      </w:r>
    </w:p>
    <w:p w14:paraId="46C97333" w14:textId="6D7B6DB4" w:rsidR="00F11349" w:rsidRPr="00BE6FB8" w:rsidRDefault="00F11349" w:rsidP="00F11349">
      <w:pPr>
        <w:jc w:val="both"/>
        <w:rPr>
          <w:rFonts w:ascii="Arial" w:hAnsi="Arial" w:cs="Arial"/>
          <w:sz w:val="24"/>
          <w:szCs w:val="24"/>
        </w:rPr>
      </w:pPr>
      <w:r w:rsidRPr="00BE6FB8">
        <w:rPr>
          <w:rFonts w:ascii="Arial" w:hAnsi="Arial" w:cs="Arial"/>
          <w:b/>
          <w:bCs/>
          <w:sz w:val="24"/>
          <w:szCs w:val="24"/>
        </w:rPr>
        <w:t>Milos Jovanovic</w:t>
      </w:r>
      <w:r w:rsidRPr="00BE6FB8">
        <w:rPr>
          <w:rFonts w:ascii="Arial" w:hAnsi="Arial" w:cs="Arial"/>
          <w:sz w:val="24"/>
          <w:szCs w:val="24"/>
        </w:rPr>
        <w:t xml:space="preserve"> – Conceptualization, Investigation</w:t>
      </w:r>
      <w:r w:rsidR="00BE6FB8" w:rsidRPr="00BE6FB8">
        <w:rPr>
          <w:rFonts w:ascii="Arial" w:hAnsi="Arial" w:cs="Arial"/>
          <w:sz w:val="24"/>
          <w:szCs w:val="24"/>
        </w:rPr>
        <w:t>, Validation</w:t>
      </w:r>
    </w:p>
    <w:p w14:paraId="19251302" w14:textId="1759CC1C" w:rsidR="00F11349" w:rsidRPr="00BE6FB8" w:rsidRDefault="00F11349" w:rsidP="00F11349">
      <w:pPr>
        <w:jc w:val="both"/>
        <w:rPr>
          <w:rFonts w:ascii="Arial" w:hAnsi="Arial" w:cs="Arial"/>
          <w:sz w:val="24"/>
          <w:szCs w:val="24"/>
        </w:rPr>
      </w:pPr>
      <w:r w:rsidRPr="00BE6FB8">
        <w:rPr>
          <w:rFonts w:ascii="Arial" w:hAnsi="Arial" w:cs="Arial"/>
          <w:b/>
          <w:bCs/>
          <w:sz w:val="24"/>
          <w:szCs w:val="24"/>
        </w:rPr>
        <w:t xml:space="preserve">Boris </w:t>
      </w:r>
      <w:proofErr w:type="spellStart"/>
      <w:r w:rsidRPr="00BE6FB8">
        <w:rPr>
          <w:rFonts w:ascii="Arial" w:hAnsi="Arial" w:cs="Arial"/>
          <w:b/>
          <w:bCs/>
          <w:sz w:val="24"/>
          <w:szCs w:val="24"/>
        </w:rPr>
        <w:t>Delibasic</w:t>
      </w:r>
      <w:proofErr w:type="spellEnd"/>
      <w:r w:rsidRPr="00BE6FB8">
        <w:rPr>
          <w:rFonts w:ascii="Arial" w:hAnsi="Arial" w:cs="Arial"/>
          <w:sz w:val="24"/>
          <w:szCs w:val="24"/>
        </w:rPr>
        <w:t xml:space="preserve"> - Funding acquisition, Supervision</w:t>
      </w:r>
      <w:r w:rsidR="00BE6FB8" w:rsidRPr="00BE6FB8">
        <w:rPr>
          <w:rFonts w:ascii="Arial" w:hAnsi="Arial" w:cs="Arial"/>
          <w:sz w:val="24"/>
          <w:szCs w:val="24"/>
        </w:rPr>
        <w:t>, Writing - Original Draft, Writing - Review &amp; Editing</w:t>
      </w:r>
    </w:p>
    <w:sectPr w:rsidR="00F11349" w:rsidRPr="00BE6F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QwNjIzszQxtzBR0lEKTi0uzszPAykwqgUA0Fm9pywAAAA="/>
  </w:docVars>
  <w:rsids>
    <w:rsidRoot w:val="00F11349"/>
    <w:rsid w:val="00000B04"/>
    <w:rsid w:val="00017BD5"/>
    <w:rsid w:val="00036A96"/>
    <w:rsid w:val="00045D6A"/>
    <w:rsid w:val="0004755C"/>
    <w:rsid w:val="00084D81"/>
    <w:rsid w:val="000A477E"/>
    <w:rsid w:val="000A56D2"/>
    <w:rsid w:val="000B211E"/>
    <w:rsid w:val="000B526B"/>
    <w:rsid w:val="000E7C28"/>
    <w:rsid w:val="000F2F99"/>
    <w:rsid w:val="000F2FE6"/>
    <w:rsid w:val="000F5D41"/>
    <w:rsid w:val="001226C9"/>
    <w:rsid w:val="00122AE6"/>
    <w:rsid w:val="0013088D"/>
    <w:rsid w:val="00131E32"/>
    <w:rsid w:val="0013306F"/>
    <w:rsid w:val="001474A9"/>
    <w:rsid w:val="001541AB"/>
    <w:rsid w:val="001739CE"/>
    <w:rsid w:val="00183CA5"/>
    <w:rsid w:val="0018532B"/>
    <w:rsid w:val="00185C5A"/>
    <w:rsid w:val="001C14E4"/>
    <w:rsid w:val="001C5DB6"/>
    <w:rsid w:val="001D0F2B"/>
    <w:rsid w:val="0021643A"/>
    <w:rsid w:val="00221ECD"/>
    <w:rsid w:val="002235CD"/>
    <w:rsid w:val="00234B9B"/>
    <w:rsid w:val="00244CBC"/>
    <w:rsid w:val="002609EE"/>
    <w:rsid w:val="00260AAF"/>
    <w:rsid w:val="0028161B"/>
    <w:rsid w:val="00291587"/>
    <w:rsid w:val="00292167"/>
    <w:rsid w:val="002A57CA"/>
    <w:rsid w:val="002B2601"/>
    <w:rsid w:val="002E7AC5"/>
    <w:rsid w:val="002F69DF"/>
    <w:rsid w:val="00303D64"/>
    <w:rsid w:val="0031260C"/>
    <w:rsid w:val="0031756F"/>
    <w:rsid w:val="00333395"/>
    <w:rsid w:val="00350E5A"/>
    <w:rsid w:val="003544E6"/>
    <w:rsid w:val="00355381"/>
    <w:rsid w:val="0037622D"/>
    <w:rsid w:val="003909E7"/>
    <w:rsid w:val="0039771C"/>
    <w:rsid w:val="003A2870"/>
    <w:rsid w:val="003C68C5"/>
    <w:rsid w:val="003E03DD"/>
    <w:rsid w:val="003E71C9"/>
    <w:rsid w:val="00410459"/>
    <w:rsid w:val="004276E7"/>
    <w:rsid w:val="00427A54"/>
    <w:rsid w:val="00431EDE"/>
    <w:rsid w:val="00442C33"/>
    <w:rsid w:val="0046198C"/>
    <w:rsid w:val="004638E9"/>
    <w:rsid w:val="00465669"/>
    <w:rsid w:val="004722B6"/>
    <w:rsid w:val="004A510F"/>
    <w:rsid w:val="004A51A2"/>
    <w:rsid w:val="004B010D"/>
    <w:rsid w:val="004B127A"/>
    <w:rsid w:val="004B38B9"/>
    <w:rsid w:val="004D18A9"/>
    <w:rsid w:val="004D2925"/>
    <w:rsid w:val="00503B50"/>
    <w:rsid w:val="00513C0F"/>
    <w:rsid w:val="00530A4E"/>
    <w:rsid w:val="0053140E"/>
    <w:rsid w:val="0054396D"/>
    <w:rsid w:val="00551780"/>
    <w:rsid w:val="00554149"/>
    <w:rsid w:val="00554C9D"/>
    <w:rsid w:val="0055666F"/>
    <w:rsid w:val="00566208"/>
    <w:rsid w:val="00575657"/>
    <w:rsid w:val="005E2F8E"/>
    <w:rsid w:val="005E47F8"/>
    <w:rsid w:val="005E6532"/>
    <w:rsid w:val="005E73D1"/>
    <w:rsid w:val="00620928"/>
    <w:rsid w:val="00631AA6"/>
    <w:rsid w:val="00641449"/>
    <w:rsid w:val="00651B82"/>
    <w:rsid w:val="00653432"/>
    <w:rsid w:val="00662597"/>
    <w:rsid w:val="00662BC9"/>
    <w:rsid w:val="00682170"/>
    <w:rsid w:val="006B5F8D"/>
    <w:rsid w:val="006D6869"/>
    <w:rsid w:val="006E106C"/>
    <w:rsid w:val="006E1107"/>
    <w:rsid w:val="006F18BE"/>
    <w:rsid w:val="00733E27"/>
    <w:rsid w:val="007374C9"/>
    <w:rsid w:val="007417DF"/>
    <w:rsid w:val="007461BB"/>
    <w:rsid w:val="007474E0"/>
    <w:rsid w:val="00770006"/>
    <w:rsid w:val="00793BEA"/>
    <w:rsid w:val="007A0611"/>
    <w:rsid w:val="007A7E0E"/>
    <w:rsid w:val="007B0B3B"/>
    <w:rsid w:val="007B6353"/>
    <w:rsid w:val="007D50E3"/>
    <w:rsid w:val="007D5FE3"/>
    <w:rsid w:val="007D7D2B"/>
    <w:rsid w:val="007F105D"/>
    <w:rsid w:val="007F337D"/>
    <w:rsid w:val="00805E70"/>
    <w:rsid w:val="00823666"/>
    <w:rsid w:val="00826E50"/>
    <w:rsid w:val="00827665"/>
    <w:rsid w:val="00850B2D"/>
    <w:rsid w:val="00853B9E"/>
    <w:rsid w:val="008676D7"/>
    <w:rsid w:val="00874268"/>
    <w:rsid w:val="008760B2"/>
    <w:rsid w:val="008C1986"/>
    <w:rsid w:val="008E5D22"/>
    <w:rsid w:val="00905EE1"/>
    <w:rsid w:val="00920631"/>
    <w:rsid w:val="0092094E"/>
    <w:rsid w:val="00950ECF"/>
    <w:rsid w:val="0095698F"/>
    <w:rsid w:val="00961E76"/>
    <w:rsid w:val="009737F3"/>
    <w:rsid w:val="009772F7"/>
    <w:rsid w:val="00977D2E"/>
    <w:rsid w:val="00977D8D"/>
    <w:rsid w:val="00993757"/>
    <w:rsid w:val="009A3EAC"/>
    <w:rsid w:val="009C793F"/>
    <w:rsid w:val="00A00D1C"/>
    <w:rsid w:val="00A06083"/>
    <w:rsid w:val="00A1418D"/>
    <w:rsid w:val="00A14C63"/>
    <w:rsid w:val="00A15C4C"/>
    <w:rsid w:val="00A30415"/>
    <w:rsid w:val="00A6770E"/>
    <w:rsid w:val="00A8090F"/>
    <w:rsid w:val="00A920AD"/>
    <w:rsid w:val="00A95EB3"/>
    <w:rsid w:val="00AB04DF"/>
    <w:rsid w:val="00AB6FCA"/>
    <w:rsid w:val="00AC273E"/>
    <w:rsid w:val="00AC35AB"/>
    <w:rsid w:val="00AE0F84"/>
    <w:rsid w:val="00AE47E8"/>
    <w:rsid w:val="00AF676B"/>
    <w:rsid w:val="00B02999"/>
    <w:rsid w:val="00B425ED"/>
    <w:rsid w:val="00B55BD7"/>
    <w:rsid w:val="00B67EE5"/>
    <w:rsid w:val="00B770AC"/>
    <w:rsid w:val="00B95450"/>
    <w:rsid w:val="00BA5BA0"/>
    <w:rsid w:val="00BA7864"/>
    <w:rsid w:val="00BB1646"/>
    <w:rsid w:val="00BB7C9F"/>
    <w:rsid w:val="00BC143B"/>
    <w:rsid w:val="00BD6EDC"/>
    <w:rsid w:val="00BE287C"/>
    <w:rsid w:val="00BE6FB8"/>
    <w:rsid w:val="00C06A0C"/>
    <w:rsid w:val="00C1579F"/>
    <w:rsid w:val="00C23AF7"/>
    <w:rsid w:val="00C43D24"/>
    <w:rsid w:val="00C5032E"/>
    <w:rsid w:val="00C52B09"/>
    <w:rsid w:val="00C56BA5"/>
    <w:rsid w:val="00C61183"/>
    <w:rsid w:val="00C72CC0"/>
    <w:rsid w:val="00C76F15"/>
    <w:rsid w:val="00C855EA"/>
    <w:rsid w:val="00C90E05"/>
    <w:rsid w:val="00C93B27"/>
    <w:rsid w:val="00C94C0B"/>
    <w:rsid w:val="00CA49C3"/>
    <w:rsid w:val="00CA53F9"/>
    <w:rsid w:val="00CC0051"/>
    <w:rsid w:val="00CC1CCB"/>
    <w:rsid w:val="00CC4921"/>
    <w:rsid w:val="00CD6646"/>
    <w:rsid w:val="00CE4F3B"/>
    <w:rsid w:val="00CE5C35"/>
    <w:rsid w:val="00CF3B3D"/>
    <w:rsid w:val="00CF3BA6"/>
    <w:rsid w:val="00D036CD"/>
    <w:rsid w:val="00D0758B"/>
    <w:rsid w:val="00D158FF"/>
    <w:rsid w:val="00D21567"/>
    <w:rsid w:val="00D326CB"/>
    <w:rsid w:val="00D60DCC"/>
    <w:rsid w:val="00D67125"/>
    <w:rsid w:val="00D7099E"/>
    <w:rsid w:val="00D73713"/>
    <w:rsid w:val="00D766AB"/>
    <w:rsid w:val="00DA5B95"/>
    <w:rsid w:val="00DD0095"/>
    <w:rsid w:val="00DD1D73"/>
    <w:rsid w:val="00E032BB"/>
    <w:rsid w:val="00E24115"/>
    <w:rsid w:val="00E40EBA"/>
    <w:rsid w:val="00E4339C"/>
    <w:rsid w:val="00E84919"/>
    <w:rsid w:val="00E97845"/>
    <w:rsid w:val="00ED76B9"/>
    <w:rsid w:val="00EF342C"/>
    <w:rsid w:val="00EF44E7"/>
    <w:rsid w:val="00EF5F0C"/>
    <w:rsid w:val="00F00E22"/>
    <w:rsid w:val="00F06F25"/>
    <w:rsid w:val="00F11349"/>
    <w:rsid w:val="00F1492A"/>
    <w:rsid w:val="00F26229"/>
    <w:rsid w:val="00F443EF"/>
    <w:rsid w:val="00F467A9"/>
    <w:rsid w:val="00F627E0"/>
    <w:rsid w:val="00F73DBF"/>
    <w:rsid w:val="00F97027"/>
    <w:rsid w:val="00FA3A97"/>
    <w:rsid w:val="00FA4948"/>
    <w:rsid w:val="00FA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B3CB"/>
  <w15:chartTrackingRefBased/>
  <w15:docId w15:val="{CC515B5C-4C1B-417F-922C-B918E4C0E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ja Petrović</dc:creator>
  <cp:keywords/>
  <dc:description/>
  <cp:lastModifiedBy>Andrija Petrović</cp:lastModifiedBy>
  <cp:revision>2</cp:revision>
  <dcterms:created xsi:type="dcterms:W3CDTF">2021-07-22T10:25:00Z</dcterms:created>
  <dcterms:modified xsi:type="dcterms:W3CDTF">2021-07-22T10:25:00Z</dcterms:modified>
</cp:coreProperties>
</file>